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46533" w14:textId="2733EA02" w:rsidR="00FA6198" w:rsidRDefault="002B7D56">
      <w:r>
        <w:rPr>
          <w:noProof/>
        </w:rPr>
        <w:drawing>
          <wp:inline distT="0" distB="0" distL="0" distR="0" wp14:anchorId="1E4F0F14" wp14:editId="177F43F2">
            <wp:extent cx="5943600" cy="795020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116B" w14:textId="3E74EB96" w:rsidR="002B7D56" w:rsidRDefault="007A7F12">
      <w:r>
        <w:t>Always O(n)</w:t>
      </w:r>
    </w:p>
    <w:p w14:paraId="328A730B" w14:textId="0DBF5213" w:rsidR="002B7D56" w:rsidRDefault="002B7D56">
      <w:r>
        <w:rPr>
          <w:noProof/>
        </w:rPr>
        <w:drawing>
          <wp:inline distT="0" distB="0" distL="0" distR="0" wp14:anchorId="5949939F" wp14:editId="6E069642">
            <wp:extent cx="5943600" cy="57213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C4C2F" w14:textId="79DA87F5" w:rsidR="002B7D56" w:rsidRDefault="002B7D56">
      <w:r>
        <w:t xml:space="preserve">As long as a fixed n, all </w:t>
      </w:r>
      <w:proofErr w:type="gramStart"/>
      <w:r>
        <w:t>o(</w:t>
      </w:r>
      <w:proofErr w:type="gramEnd"/>
      <w:r>
        <w:t>1)?</w:t>
      </w:r>
    </w:p>
    <w:p w14:paraId="4F9EB4CB" w14:textId="168AB414" w:rsidR="002B7D56" w:rsidRDefault="002B7D56"/>
    <w:p w14:paraId="622B1F0F" w14:textId="2B535A57" w:rsidR="002B7D56" w:rsidRDefault="002B7D56"/>
    <w:p w14:paraId="37BD97EB" w14:textId="5A9B0267" w:rsidR="002B7D56" w:rsidRDefault="002B7D56">
      <w:r>
        <w:rPr>
          <w:noProof/>
        </w:rPr>
        <w:drawing>
          <wp:inline distT="0" distB="0" distL="0" distR="0" wp14:anchorId="26B71ED4" wp14:editId="7FEA4D0E">
            <wp:extent cx="5943600" cy="856615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80E0D" w14:textId="433D3FB3" w:rsidR="002B7D56" w:rsidRDefault="002B7D56">
      <w:r>
        <w:t>Because the recursion tree has n leaves??</w:t>
      </w:r>
    </w:p>
    <w:p w14:paraId="1FC19B7C" w14:textId="0D1679A6" w:rsidR="002B7D56" w:rsidRDefault="002B7D56">
      <w:r>
        <w:rPr>
          <w:noProof/>
        </w:rPr>
        <w:drawing>
          <wp:inline distT="0" distB="0" distL="0" distR="0" wp14:anchorId="787DEAD7" wp14:editId="0ABAB1A1">
            <wp:extent cx="5943600" cy="1539875"/>
            <wp:effectExtent l="0" t="0" r="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why </w:t>
      </w:r>
      <w:proofErr w:type="spellStart"/>
      <w:r w:rsidR="002F5604">
        <w:t>radixsort</w:t>
      </w:r>
      <w:proofErr w:type="spellEnd"/>
      <w:r w:rsidR="002F5604">
        <w:t xml:space="preserve"> radix sort is slower for a </w:t>
      </w:r>
      <w:proofErr w:type="gramStart"/>
      <w:r w:rsidR="002F5604">
        <w:t>large integers</w:t>
      </w:r>
      <w:proofErr w:type="gramEnd"/>
      <w:r w:rsidR="002F5604">
        <w:t>, if n is large n&lt;n*log(n)</w:t>
      </w:r>
    </w:p>
    <w:p w14:paraId="324582DD" w14:textId="2FBA1C8C" w:rsidR="002F5604" w:rsidRDefault="002F5604"/>
    <w:p w14:paraId="11E5EC8C" w14:textId="5E3E55B9" w:rsidR="002F5604" w:rsidRDefault="002F5604">
      <w:r>
        <w:rPr>
          <w:noProof/>
        </w:rPr>
        <w:lastRenderedPageBreak/>
        <w:drawing>
          <wp:inline distT="0" distB="0" distL="0" distR="0" wp14:anchorId="2340405E" wp14:editId="5A96977C">
            <wp:extent cx="5943600" cy="464185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B86B5" w14:textId="27167E1A" w:rsidR="002F5604" w:rsidRDefault="002F5604">
      <w:r>
        <w:t xml:space="preserve">How to prove the </w:t>
      </w:r>
      <w:proofErr w:type="spellStart"/>
      <w:r>
        <w:t>radixrort</w:t>
      </w:r>
      <w:proofErr w:type="spellEnd"/>
      <w:r>
        <w:t xml:space="preserve"> is correct using induction?</w:t>
      </w:r>
    </w:p>
    <w:p w14:paraId="24F07374" w14:textId="32698151" w:rsidR="002F5604" w:rsidRDefault="00380A69">
      <w:r>
        <w:t>P39</w:t>
      </w:r>
    </w:p>
    <w:p w14:paraId="1492D865" w14:textId="37EA894E" w:rsidR="00380A69" w:rsidRDefault="00380A69">
      <w:r>
        <w:rPr>
          <w:noProof/>
        </w:rPr>
        <w:drawing>
          <wp:inline distT="0" distB="0" distL="0" distR="0" wp14:anchorId="1269AB94" wp14:editId="04ADAAB7">
            <wp:extent cx="5943600" cy="2780665"/>
            <wp:effectExtent l="0" t="0" r="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25253" w14:textId="5D3CFD96" w:rsidR="00FF4B2E" w:rsidRDefault="00FF4B2E"/>
    <w:p w14:paraId="07D94F9E" w14:textId="36D017FF" w:rsidR="00FF4B2E" w:rsidRDefault="00FF4B2E"/>
    <w:p w14:paraId="683562EF" w14:textId="20345B37" w:rsidR="00FF4B2E" w:rsidRDefault="00FF4B2E"/>
    <w:p w14:paraId="5F0AAEE8" w14:textId="076FC0BA" w:rsidR="00FF4B2E" w:rsidRDefault="00FF4B2E"/>
    <w:p w14:paraId="65414A81" w14:textId="14D413C7" w:rsidR="00FF4B2E" w:rsidRDefault="00FF4B2E"/>
    <w:p w14:paraId="270775C3" w14:textId="74E943B1" w:rsidR="00FF4B2E" w:rsidRDefault="00FF4B2E">
      <w:r>
        <w:rPr>
          <w:noProof/>
        </w:rPr>
        <w:drawing>
          <wp:inline distT="0" distB="0" distL="0" distR="0" wp14:anchorId="119241FF" wp14:editId="0B4BC5A0">
            <wp:extent cx="5943600" cy="54229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6E2D3" w14:textId="4BB2679E" w:rsidR="00FF4B2E" w:rsidRDefault="00FF4B2E">
      <w:pPr>
        <w:pBdr>
          <w:bottom w:val="single" w:sz="6" w:space="1" w:color="auto"/>
        </w:pBdr>
      </w:pPr>
    </w:p>
    <w:p w14:paraId="6D246F82" w14:textId="2A25B10B" w:rsidR="00A50341" w:rsidRDefault="00F63997">
      <w:r>
        <w:t>Use the bucket for sorting the month</w:t>
      </w:r>
    </w:p>
    <w:p w14:paraId="0305C8A5" w14:textId="2F760033" w:rsidR="00F63997" w:rsidRDefault="00F63997">
      <w:r>
        <w:t xml:space="preserve">Use two </w:t>
      </w:r>
      <w:proofErr w:type="gramStart"/>
      <w:r>
        <w:t>month</w:t>
      </w:r>
      <w:proofErr w:type="gramEnd"/>
      <w:r>
        <w:t xml:space="preserve"> for the </w:t>
      </w:r>
    </w:p>
    <w:p w14:paraId="69667655" w14:textId="1AD67BC4" w:rsidR="00FE761C" w:rsidRDefault="00FE761C">
      <w:bookmarkStart w:id="0" w:name="_GoBack"/>
      <w:bookmarkEnd w:id="0"/>
    </w:p>
    <w:p w14:paraId="3156BC5C" w14:textId="77777777" w:rsidR="00FE761C" w:rsidRDefault="00FE761C"/>
    <w:sectPr w:rsidR="00FE761C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F53A5" w14:textId="77777777" w:rsidR="00E05171" w:rsidRDefault="00E05171" w:rsidP="00380A69">
      <w:pPr>
        <w:spacing w:after="0" w:line="240" w:lineRule="auto"/>
      </w:pPr>
      <w:r>
        <w:separator/>
      </w:r>
    </w:p>
  </w:endnote>
  <w:endnote w:type="continuationSeparator" w:id="0">
    <w:p w14:paraId="5AEFAE1E" w14:textId="77777777" w:rsidR="00E05171" w:rsidRDefault="00E05171" w:rsidP="00380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10259" w14:textId="5C49203D" w:rsidR="00380A69" w:rsidRDefault="00380A69">
    <w:pPr>
      <w:pStyle w:val="a5"/>
    </w:pPr>
    <w:r>
      <w:t>The differences between these three?</w:t>
    </w:r>
  </w:p>
  <w:p w14:paraId="7C66B2AD" w14:textId="0AE193FB" w:rsidR="00FF4B2E" w:rsidRDefault="00FF4B2E">
    <w:pPr>
      <w:pStyle w:val="a5"/>
    </w:pPr>
  </w:p>
  <w:p w14:paraId="0AF6C4DA" w14:textId="77777777" w:rsidR="00FF4B2E" w:rsidRDefault="00FF4B2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9D389B" w14:textId="77777777" w:rsidR="00E05171" w:rsidRDefault="00E05171" w:rsidP="00380A69">
      <w:pPr>
        <w:spacing w:after="0" w:line="240" w:lineRule="auto"/>
      </w:pPr>
      <w:r>
        <w:separator/>
      </w:r>
    </w:p>
  </w:footnote>
  <w:footnote w:type="continuationSeparator" w:id="0">
    <w:p w14:paraId="57E676E2" w14:textId="77777777" w:rsidR="00E05171" w:rsidRDefault="00E05171" w:rsidP="00380A6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MDAzMDA2tzQ2tDRS0lEKTi0uzszPAykwqgUAaO48CywAAAA="/>
  </w:docVars>
  <w:rsids>
    <w:rsidRoot w:val="00FA6198"/>
    <w:rsid w:val="00270DA8"/>
    <w:rsid w:val="002B7D56"/>
    <w:rsid w:val="002F5604"/>
    <w:rsid w:val="00380A69"/>
    <w:rsid w:val="007A7F12"/>
    <w:rsid w:val="00A50341"/>
    <w:rsid w:val="00DE601F"/>
    <w:rsid w:val="00E05171"/>
    <w:rsid w:val="00F63997"/>
    <w:rsid w:val="00F83907"/>
    <w:rsid w:val="00FA6198"/>
    <w:rsid w:val="00FE761C"/>
    <w:rsid w:val="00FF4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E5D74"/>
  <w15:chartTrackingRefBased/>
  <w15:docId w15:val="{FED84BDD-5498-4E9D-AD55-5A4ED0B6F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80A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380A69"/>
  </w:style>
  <w:style w:type="paragraph" w:styleId="a5">
    <w:name w:val="footer"/>
    <w:basedOn w:val="a"/>
    <w:link w:val="a6"/>
    <w:uiPriority w:val="99"/>
    <w:unhideWhenUsed/>
    <w:rsid w:val="00380A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380A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3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g dequn</dc:creator>
  <cp:keywords/>
  <dc:description/>
  <cp:lastModifiedBy>teng dequn</cp:lastModifiedBy>
  <cp:revision>3</cp:revision>
  <dcterms:created xsi:type="dcterms:W3CDTF">2019-07-15T16:09:00Z</dcterms:created>
  <dcterms:modified xsi:type="dcterms:W3CDTF">2019-07-16T00:19:00Z</dcterms:modified>
</cp:coreProperties>
</file>